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48EC3" w14:textId="2810A319" w:rsidR="00E241AC" w:rsidRPr="00FA3660" w:rsidRDefault="001318B5" w:rsidP="00FA3660">
      <w:pPr>
        <w:pStyle w:val="Geenafstand"/>
        <w:jc w:val="center"/>
        <w:rPr>
          <w:rFonts w:ascii="Verdana Pro" w:hAnsi="Verdana Pro"/>
          <w:b/>
          <w:bCs/>
          <w:sz w:val="56"/>
          <w:szCs w:val="56"/>
          <w:lang w:val="en-GB"/>
        </w:rPr>
      </w:pPr>
      <w:r w:rsidRPr="00FA3660">
        <w:rPr>
          <w:rFonts w:ascii="Verdana Pro" w:hAnsi="Verdana Pro"/>
          <w:b/>
          <w:bCs/>
          <w:sz w:val="56"/>
          <w:szCs w:val="56"/>
          <w:lang w:val="en-GB"/>
        </w:rPr>
        <w:t>Archery Learning</w:t>
      </w:r>
      <w:r w:rsidR="00FA3660" w:rsidRPr="00FA3660">
        <w:rPr>
          <w:rFonts w:ascii="Verdana Pro" w:hAnsi="Verdana Pro"/>
          <w:b/>
          <w:bCs/>
          <w:sz w:val="56"/>
          <w:szCs w:val="56"/>
          <w:lang w:val="en-GB"/>
        </w:rPr>
        <w:t xml:space="preserve">  </w:t>
      </w:r>
      <w:r w:rsidRPr="00FA3660">
        <w:rPr>
          <w:rFonts w:ascii="Verdana Pro" w:hAnsi="Verdana Pro"/>
          <w:b/>
          <w:bCs/>
          <w:sz w:val="56"/>
          <w:szCs w:val="56"/>
          <w:lang w:val="en-GB"/>
        </w:rPr>
        <w:t>Projects</w:t>
      </w:r>
      <w:r w:rsidR="00FA3660" w:rsidRPr="00FA3660">
        <w:rPr>
          <w:rFonts w:ascii="Verdana Pro" w:hAnsi="Verdana Pro"/>
          <w:b/>
          <w:bCs/>
          <w:sz w:val="56"/>
          <w:szCs w:val="56"/>
          <w:lang w:val="en-GB"/>
        </w:rPr>
        <w:t xml:space="preserve"> </w:t>
      </w:r>
      <w:r w:rsidR="00FA3660" w:rsidRPr="00FA3660">
        <w:rPr>
          <w:rFonts w:ascii="Verdana Pro" w:hAnsi="Verdana Pro"/>
          <w:b/>
          <w:bCs/>
          <w:sz w:val="56"/>
          <w:szCs w:val="56"/>
          <w:lang w:val="en-GB"/>
        </w:rPr>
        <w:br/>
      </w:r>
      <w:r w:rsidR="00FA3660">
        <w:rPr>
          <w:rFonts w:ascii="Verdana Pro" w:hAnsi="Verdana Pro"/>
          <w:b/>
          <w:bCs/>
          <w:sz w:val="56"/>
          <w:szCs w:val="56"/>
          <w:lang w:val="en-GB"/>
        </w:rPr>
        <w:t xml:space="preserve">   </w:t>
      </w:r>
      <w:r w:rsidR="004C27D1" w:rsidRPr="00FA3660">
        <w:rPr>
          <w:rFonts w:ascii="Verdana Pro" w:hAnsi="Verdana Pro"/>
          <w:b/>
          <w:bCs/>
          <w:sz w:val="56"/>
          <w:szCs w:val="56"/>
          <w:lang w:val="en-GB"/>
        </w:rPr>
        <w:t>WORKSHOP FIELD</w:t>
      </w:r>
      <w:r w:rsidR="00776605" w:rsidRPr="00FA3660">
        <w:rPr>
          <w:rFonts w:ascii="Verdana Pro" w:hAnsi="Verdana Pro"/>
          <w:b/>
          <w:bCs/>
          <w:sz w:val="56"/>
          <w:szCs w:val="56"/>
          <w:lang w:val="en-GB"/>
        </w:rPr>
        <w:t>/3D</w:t>
      </w:r>
    </w:p>
    <w:p w14:paraId="3F8D9529" w14:textId="77777777" w:rsidR="00FA3660" w:rsidRDefault="00FA3660" w:rsidP="00FA3660">
      <w:pPr>
        <w:pStyle w:val="Geenafstand"/>
        <w:jc w:val="center"/>
        <w:rPr>
          <w:rFonts w:ascii="Verdana Pro" w:hAnsi="Verdana Pro"/>
          <w:b/>
          <w:bCs/>
          <w:sz w:val="32"/>
          <w:szCs w:val="32"/>
        </w:rPr>
      </w:pPr>
    </w:p>
    <w:p w14:paraId="0FCE3DEA" w14:textId="41200C31" w:rsidR="002070D6" w:rsidRPr="00FA3660" w:rsidRDefault="004C27D1" w:rsidP="00FA3660">
      <w:pPr>
        <w:pStyle w:val="Geenafstand"/>
        <w:jc w:val="center"/>
        <w:rPr>
          <w:rFonts w:ascii="Verdana Pro" w:hAnsi="Verdana Pro"/>
          <w:b/>
          <w:bCs/>
          <w:sz w:val="52"/>
          <w:szCs w:val="52"/>
        </w:rPr>
      </w:pPr>
      <w:r w:rsidRPr="00FA3660">
        <w:rPr>
          <w:rFonts w:ascii="Verdana Pro" w:hAnsi="Verdana Pro"/>
          <w:b/>
          <w:bCs/>
          <w:sz w:val="52"/>
          <w:szCs w:val="52"/>
        </w:rPr>
        <w:t>METEN</w:t>
      </w:r>
      <w:r w:rsidR="00BD19AE" w:rsidRPr="00FA3660">
        <w:rPr>
          <w:rFonts w:ascii="Verdana Pro" w:hAnsi="Verdana Pro"/>
          <w:b/>
          <w:bCs/>
          <w:sz w:val="52"/>
          <w:szCs w:val="52"/>
        </w:rPr>
        <w:t>=WETEN</w:t>
      </w:r>
      <w:r w:rsidR="00FA3660">
        <w:rPr>
          <w:rFonts w:ascii="Verdana Pro" w:hAnsi="Verdana Pro"/>
          <w:b/>
          <w:bCs/>
          <w:sz w:val="52"/>
          <w:szCs w:val="52"/>
        </w:rPr>
        <w:br/>
      </w:r>
      <w:r w:rsidR="00BD19AE" w:rsidRPr="00FA3660">
        <w:rPr>
          <w:rFonts w:ascii="Verdana Pro" w:hAnsi="Verdana Pro"/>
          <w:b/>
          <w:bCs/>
          <w:sz w:val="52"/>
          <w:szCs w:val="52"/>
        </w:rPr>
        <w:t>GISSEN=MISSEN</w:t>
      </w:r>
      <w:r w:rsidR="002D08E2" w:rsidRPr="00FA3660">
        <w:rPr>
          <w:rFonts w:ascii="Verdana Pro" w:hAnsi="Verdana Pro"/>
          <w:b/>
          <w:bCs/>
          <w:sz w:val="52"/>
          <w:szCs w:val="52"/>
        </w:rPr>
        <w:br/>
        <w:t>Voor alle soorten bogen</w:t>
      </w:r>
      <w:r w:rsidR="00860706" w:rsidRPr="00FA3660">
        <w:rPr>
          <w:rFonts w:ascii="Verdana Pro" w:hAnsi="Verdana Pro"/>
          <w:b/>
          <w:bCs/>
          <w:sz w:val="52"/>
          <w:szCs w:val="52"/>
        </w:rPr>
        <w:br/>
      </w:r>
      <w:r w:rsidR="00FA3660" w:rsidRPr="00FA3660">
        <w:rPr>
          <w:rFonts w:ascii="Verdana Pro" w:hAnsi="Verdana Pro"/>
          <w:b/>
          <w:bCs/>
          <w:sz w:val="52"/>
          <w:szCs w:val="52"/>
        </w:rPr>
        <w:t>d</w:t>
      </w:r>
      <w:r w:rsidR="00860706" w:rsidRPr="00FA3660">
        <w:rPr>
          <w:rFonts w:ascii="Verdana Pro" w:hAnsi="Verdana Pro"/>
          <w:b/>
          <w:bCs/>
          <w:sz w:val="52"/>
          <w:szCs w:val="52"/>
        </w:rPr>
        <w:t>oor Johan van Dongen</w:t>
      </w:r>
    </w:p>
    <w:p w14:paraId="1392DD0F" w14:textId="77777777" w:rsidR="00FA3660" w:rsidRPr="00263AD8" w:rsidRDefault="00FA3660" w:rsidP="00384E41">
      <w:pPr>
        <w:pStyle w:val="Geenafstand"/>
        <w:rPr>
          <w:rFonts w:ascii="Verdana Pro" w:hAnsi="Verdana Pro"/>
          <w:sz w:val="24"/>
          <w:szCs w:val="24"/>
        </w:rPr>
      </w:pPr>
    </w:p>
    <w:p w14:paraId="475035AC" w14:textId="2D99711D" w:rsidR="004C27D1" w:rsidRPr="00FA3660" w:rsidRDefault="004C27D1" w:rsidP="00135339">
      <w:pPr>
        <w:pStyle w:val="Geenafstand"/>
        <w:rPr>
          <w:rFonts w:ascii="Verdana Pro" w:hAnsi="Verdana Pro"/>
          <w:sz w:val="28"/>
          <w:szCs w:val="28"/>
        </w:rPr>
      </w:pPr>
      <w:r w:rsidRPr="00FA3660">
        <w:rPr>
          <w:rFonts w:ascii="Verdana Pro" w:hAnsi="Verdana Pro"/>
          <w:b/>
          <w:bCs/>
          <w:sz w:val="28"/>
          <w:szCs w:val="28"/>
        </w:rPr>
        <w:t xml:space="preserve">Zaterdag </w:t>
      </w:r>
      <w:r w:rsidR="00384E41" w:rsidRPr="00FA3660">
        <w:rPr>
          <w:rFonts w:ascii="Verdana Pro" w:hAnsi="Verdana Pro"/>
          <w:b/>
          <w:bCs/>
          <w:sz w:val="28"/>
          <w:szCs w:val="28"/>
        </w:rPr>
        <w:t>30 mei</w:t>
      </w:r>
      <w:r w:rsidR="00135339" w:rsidRPr="00FA3660">
        <w:rPr>
          <w:rFonts w:ascii="Verdana Pro" w:hAnsi="Verdana Pro"/>
          <w:b/>
          <w:bCs/>
          <w:sz w:val="28"/>
          <w:szCs w:val="28"/>
        </w:rPr>
        <w:t xml:space="preserve"> van 16.00–19.00</w:t>
      </w:r>
      <w:r w:rsidR="00135339" w:rsidRPr="00FA3660">
        <w:rPr>
          <w:rFonts w:ascii="Verdana Pro" w:hAnsi="Verdana Pro"/>
          <w:sz w:val="28"/>
          <w:szCs w:val="28"/>
        </w:rPr>
        <w:t xml:space="preserve"> uur € 49,00 pp </w:t>
      </w:r>
    </w:p>
    <w:p w14:paraId="0758B188" w14:textId="28A4683A" w:rsidR="00135339" w:rsidRPr="00FA3660" w:rsidRDefault="00135339" w:rsidP="00135339">
      <w:pPr>
        <w:pStyle w:val="Geenafstand"/>
        <w:rPr>
          <w:rFonts w:ascii="Verdana Pro" w:hAnsi="Verdana Pro"/>
          <w:sz w:val="28"/>
          <w:szCs w:val="28"/>
        </w:rPr>
      </w:pPr>
      <w:r w:rsidRPr="00FA3660">
        <w:rPr>
          <w:rFonts w:ascii="Verdana Pro" w:hAnsi="Verdana Pro"/>
          <w:sz w:val="28"/>
          <w:szCs w:val="28"/>
        </w:rPr>
        <w:t>Deze workshop gaat door bij minimaal 5 personen</w:t>
      </w:r>
      <w:r w:rsidR="00FA3660" w:rsidRPr="00FA3660">
        <w:rPr>
          <w:rFonts w:ascii="Verdana Pro" w:hAnsi="Verdana Pro"/>
          <w:sz w:val="28"/>
          <w:szCs w:val="28"/>
        </w:rPr>
        <w:t xml:space="preserve"> (verkorte versie)</w:t>
      </w:r>
    </w:p>
    <w:p w14:paraId="12C7BBFC" w14:textId="1F1FCC02" w:rsidR="00135339" w:rsidRPr="00FA3660" w:rsidRDefault="004D7A21" w:rsidP="00135339">
      <w:pPr>
        <w:pStyle w:val="Geenafstand"/>
        <w:rPr>
          <w:rFonts w:ascii="Verdana Pro" w:hAnsi="Verdana Pro"/>
          <w:sz w:val="28"/>
          <w:szCs w:val="28"/>
        </w:rPr>
      </w:pPr>
      <w:r w:rsidRPr="00FA3660">
        <w:rPr>
          <w:rFonts w:ascii="Verdana Pro" w:hAnsi="Verdana Pro"/>
          <w:sz w:val="28"/>
          <w:szCs w:val="28"/>
        </w:rPr>
        <w:t>of</w:t>
      </w:r>
    </w:p>
    <w:p w14:paraId="4DB16642" w14:textId="2E1A7DAA" w:rsidR="004C27D1" w:rsidRPr="00FA3660" w:rsidRDefault="004C27D1" w:rsidP="00135339">
      <w:pPr>
        <w:pStyle w:val="Geenafstand"/>
        <w:rPr>
          <w:rFonts w:ascii="Verdana Pro" w:hAnsi="Verdana Pro"/>
          <w:sz w:val="28"/>
          <w:szCs w:val="28"/>
        </w:rPr>
      </w:pPr>
      <w:r w:rsidRPr="00FA3660">
        <w:rPr>
          <w:rFonts w:ascii="Verdana Pro" w:hAnsi="Verdana Pro"/>
          <w:b/>
          <w:bCs/>
          <w:sz w:val="28"/>
          <w:szCs w:val="28"/>
        </w:rPr>
        <w:t>Z</w:t>
      </w:r>
      <w:r w:rsidR="00135339" w:rsidRPr="00FA3660">
        <w:rPr>
          <w:rFonts w:ascii="Verdana Pro" w:hAnsi="Verdana Pro"/>
          <w:b/>
          <w:bCs/>
          <w:sz w:val="28"/>
          <w:szCs w:val="28"/>
        </w:rPr>
        <w:t xml:space="preserve">ondag </w:t>
      </w:r>
      <w:r w:rsidRPr="00FA3660">
        <w:rPr>
          <w:rFonts w:ascii="Verdana Pro" w:hAnsi="Verdana Pro"/>
          <w:b/>
          <w:bCs/>
          <w:sz w:val="28"/>
          <w:szCs w:val="28"/>
        </w:rPr>
        <w:t>3</w:t>
      </w:r>
      <w:r w:rsidR="00135339" w:rsidRPr="00FA3660">
        <w:rPr>
          <w:rFonts w:ascii="Verdana Pro" w:hAnsi="Verdana Pro"/>
          <w:b/>
          <w:bCs/>
          <w:sz w:val="28"/>
          <w:szCs w:val="28"/>
        </w:rPr>
        <w:t>1</w:t>
      </w:r>
      <w:r w:rsidRPr="00FA3660">
        <w:rPr>
          <w:rFonts w:ascii="Verdana Pro" w:hAnsi="Verdana Pro"/>
          <w:b/>
          <w:bCs/>
          <w:sz w:val="28"/>
          <w:szCs w:val="28"/>
        </w:rPr>
        <w:t xml:space="preserve"> mei</w:t>
      </w:r>
      <w:r w:rsidR="00135339" w:rsidRPr="00FA3660">
        <w:rPr>
          <w:rFonts w:ascii="Verdana Pro" w:hAnsi="Verdana Pro"/>
          <w:b/>
          <w:bCs/>
          <w:sz w:val="28"/>
          <w:szCs w:val="28"/>
        </w:rPr>
        <w:t xml:space="preserve"> van 10.00–15.00</w:t>
      </w:r>
      <w:r w:rsidR="00135339" w:rsidRPr="00FA3660">
        <w:rPr>
          <w:rFonts w:ascii="Verdana Pro" w:hAnsi="Verdana Pro"/>
          <w:sz w:val="28"/>
          <w:szCs w:val="28"/>
        </w:rPr>
        <w:t xml:space="preserve"> uur inclusief lunch € 69,00 pp</w:t>
      </w:r>
      <w:r w:rsidR="00135339" w:rsidRPr="00FA3660">
        <w:rPr>
          <w:rFonts w:ascii="Verdana Pro" w:hAnsi="Verdana Pro"/>
          <w:sz w:val="28"/>
          <w:szCs w:val="28"/>
        </w:rPr>
        <w:br/>
        <w:t>Deze workshop gaat door</w:t>
      </w:r>
      <w:r w:rsidR="00FA3660" w:rsidRPr="00FA3660">
        <w:rPr>
          <w:rFonts w:ascii="Verdana Pro" w:hAnsi="Verdana Pro"/>
          <w:sz w:val="28"/>
          <w:szCs w:val="28"/>
        </w:rPr>
        <w:t>. Je kunt je nog aanmelden!</w:t>
      </w:r>
    </w:p>
    <w:p w14:paraId="39CC5E95" w14:textId="77777777" w:rsidR="00415B87" w:rsidRPr="00FA3660" w:rsidRDefault="00415B87" w:rsidP="00135339">
      <w:pPr>
        <w:pStyle w:val="Geenafstand"/>
        <w:rPr>
          <w:rFonts w:ascii="Verdana Pro" w:hAnsi="Verdana Pro"/>
          <w:sz w:val="28"/>
          <w:szCs w:val="28"/>
        </w:rPr>
      </w:pPr>
    </w:p>
    <w:p w14:paraId="16211025" w14:textId="6FFD5E47" w:rsidR="00415B87" w:rsidRPr="00FA3660" w:rsidRDefault="00415B87" w:rsidP="00135339">
      <w:pPr>
        <w:pStyle w:val="Geenafstand"/>
        <w:rPr>
          <w:rFonts w:ascii="Verdana Pro" w:hAnsi="Verdana Pro"/>
          <w:sz w:val="24"/>
          <w:szCs w:val="24"/>
        </w:rPr>
      </w:pPr>
      <w:r w:rsidRPr="00FA3660">
        <w:rPr>
          <w:rFonts w:ascii="Verdana Pro" w:hAnsi="Verdana Pro"/>
          <w:sz w:val="24"/>
          <w:szCs w:val="24"/>
        </w:rPr>
        <w:t>Beide workshops inclusief consumpties.</w:t>
      </w:r>
    </w:p>
    <w:p w14:paraId="4E2289BD" w14:textId="506819EF" w:rsidR="002D08E2" w:rsidRPr="00FA3660" w:rsidRDefault="00CB47C8" w:rsidP="00CB47C8">
      <w:pPr>
        <w:pStyle w:val="Geenafstand"/>
        <w:rPr>
          <w:rFonts w:ascii="Verdana Pro" w:hAnsi="Verdana Pro"/>
          <w:i/>
          <w:iCs/>
          <w:sz w:val="24"/>
          <w:szCs w:val="24"/>
        </w:rPr>
      </w:pPr>
      <w:r w:rsidRPr="00FA3660">
        <w:rPr>
          <w:rFonts w:ascii="Verdana Pro" w:hAnsi="Verdana Pro"/>
          <w:i/>
          <w:iCs/>
          <w:sz w:val="24"/>
          <w:szCs w:val="24"/>
        </w:rPr>
        <w:t>Fieldkaartjes met uitleg afstanden zijn te koop voor € 4,99.</w:t>
      </w:r>
    </w:p>
    <w:p w14:paraId="7F8C2880" w14:textId="77777777" w:rsidR="00415B87" w:rsidRPr="00FA3660" w:rsidRDefault="00415B87" w:rsidP="004C27D1">
      <w:pPr>
        <w:pStyle w:val="Geenafstand"/>
        <w:rPr>
          <w:rFonts w:ascii="Verdana Pro" w:hAnsi="Verdana Pro"/>
          <w:b/>
          <w:bCs/>
          <w:sz w:val="24"/>
          <w:szCs w:val="24"/>
        </w:rPr>
      </w:pPr>
    </w:p>
    <w:p w14:paraId="3F5C75F1" w14:textId="463F3EC1" w:rsidR="004C27D1" w:rsidRPr="00FA3660" w:rsidRDefault="004C27D1" w:rsidP="004C27D1">
      <w:pPr>
        <w:pStyle w:val="Geenafstand"/>
        <w:rPr>
          <w:rFonts w:ascii="Verdana Pro" w:hAnsi="Verdana Pro"/>
          <w:b/>
          <w:bCs/>
          <w:sz w:val="24"/>
          <w:szCs w:val="24"/>
        </w:rPr>
      </w:pPr>
      <w:r w:rsidRPr="00FA3660">
        <w:rPr>
          <w:rFonts w:ascii="Verdana Pro" w:hAnsi="Verdana Pro"/>
          <w:b/>
          <w:bCs/>
          <w:sz w:val="24"/>
          <w:szCs w:val="24"/>
        </w:rPr>
        <w:t>Met onder andere:</w:t>
      </w:r>
    </w:p>
    <w:p w14:paraId="5FD85AA2" w14:textId="6E513D03" w:rsidR="00326886" w:rsidRPr="00FA3660" w:rsidRDefault="00326886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FA3660" w:rsidRPr="00FA3660">
        <w:rPr>
          <w:rFonts w:ascii="Verdana Pro" w:hAnsi="Verdana Pro" w:cstheme="minorHAnsi"/>
          <w:sz w:val="24"/>
          <w:szCs w:val="24"/>
        </w:rPr>
        <w:t>R</w:t>
      </w:r>
      <w:r w:rsidR="004C27D1" w:rsidRPr="00FA3660">
        <w:rPr>
          <w:rFonts w:ascii="Verdana Pro" w:hAnsi="Verdana Pro" w:cstheme="minorHAnsi"/>
          <w:sz w:val="24"/>
          <w:szCs w:val="24"/>
        </w:rPr>
        <w:t xml:space="preserve">egels </w:t>
      </w:r>
      <w:r w:rsidR="002B5EF1" w:rsidRPr="00FA3660">
        <w:rPr>
          <w:rFonts w:ascii="Verdana Pro" w:hAnsi="Verdana Pro" w:cstheme="minorHAnsi"/>
          <w:sz w:val="24"/>
          <w:szCs w:val="24"/>
        </w:rPr>
        <w:t xml:space="preserve">van het </w:t>
      </w:r>
      <w:r w:rsidR="004C27D1" w:rsidRPr="00FA3660">
        <w:rPr>
          <w:rFonts w:ascii="Verdana Pro" w:hAnsi="Verdana Pro" w:cstheme="minorHAnsi"/>
          <w:sz w:val="24"/>
          <w:szCs w:val="24"/>
        </w:rPr>
        <w:t>veld</w:t>
      </w:r>
      <w:r w:rsidR="00776605" w:rsidRPr="00FA3660">
        <w:rPr>
          <w:rFonts w:ascii="Verdana Pro" w:hAnsi="Verdana Pro" w:cstheme="minorHAnsi"/>
          <w:sz w:val="24"/>
          <w:szCs w:val="24"/>
        </w:rPr>
        <w:t xml:space="preserve">/3D </w:t>
      </w:r>
      <w:r w:rsidR="004C27D1" w:rsidRPr="00FA3660">
        <w:rPr>
          <w:rFonts w:ascii="Verdana Pro" w:hAnsi="Verdana Pro" w:cstheme="minorHAnsi"/>
          <w:sz w:val="24"/>
          <w:szCs w:val="24"/>
        </w:rPr>
        <w:t>schieten</w:t>
      </w:r>
      <w:r w:rsidRPr="00FA3660">
        <w:rPr>
          <w:rFonts w:ascii="Verdana Pro" w:hAnsi="Verdana Pro" w:cstheme="minorHAnsi"/>
          <w:sz w:val="24"/>
          <w:szCs w:val="24"/>
        </w:rPr>
        <w:t>.</w:t>
      </w:r>
      <w:r w:rsidR="004C27D1" w:rsidRPr="00FA3660">
        <w:rPr>
          <w:rFonts w:ascii="Verdana Pro" w:hAnsi="Verdana Pro" w:cstheme="minorHAnsi"/>
          <w:sz w:val="24"/>
          <w:szCs w:val="24"/>
        </w:rPr>
        <w:br/>
      </w: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2B5EF1" w:rsidRPr="00FA3660">
        <w:rPr>
          <w:rFonts w:ascii="Verdana Pro" w:hAnsi="Verdana Pro" w:cstheme="minorHAnsi"/>
          <w:sz w:val="24"/>
          <w:szCs w:val="24"/>
        </w:rPr>
        <w:t>H</w:t>
      </w:r>
      <w:r w:rsidR="004C27D1" w:rsidRPr="00FA3660">
        <w:rPr>
          <w:rFonts w:ascii="Verdana Pro" w:hAnsi="Verdana Pro" w:cstheme="minorHAnsi"/>
          <w:sz w:val="24"/>
          <w:szCs w:val="24"/>
        </w:rPr>
        <w:t>erkennen van doelen</w:t>
      </w:r>
      <w:r w:rsidR="002D08E2" w:rsidRPr="00FA3660">
        <w:rPr>
          <w:rFonts w:ascii="Verdana Pro" w:hAnsi="Verdana Pro" w:cstheme="minorHAnsi"/>
          <w:sz w:val="24"/>
          <w:szCs w:val="24"/>
        </w:rPr>
        <w:t xml:space="preserve">, het </w:t>
      </w:r>
      <w:r w:rsidR="004C27D1" w:rsidRPr="00FA3660">
        <w:rPr>
          <w:rFonts w:ascii="Verdana Pro" w:hAnsi="Verdana Pro" w:cstheme="minorHAnsi"/>
          <w:sz w:val="24"/>
          <w:szCs w:val="24"/>
        </w:rPr>
        <w:t>schatten van afstanden</w:t>
      </w:r>
      <w:r w:rsidR="002D08E2" w:rsidRPr="00FA3660">
        <w:rPr>
          <w:rFonts w:ascii="Verdana Pro" w:hAnsi="Verdana Pro" w:cstheme="minorHAnsi"/>
          <w:sz w:val="24"/>
          <w:szCs w:val="24"/>
        </w:rPr>
        <w:t xml:space="preserve"> en </w:t>
      </w:r>
      <w:r w:rsidR="004C27D1" w:rsidRPr="00FA3660">
        <w:rPr>
          <w:rFonts w:ascii="Verdana Pro" w:hAnsi="Verdana Pro" w:cstheme="minorHAnsi"/>
          <w:sz w:val="24"/>
          <w:szCs w:val="24"/>
        </w:rPr>
        <w:t>meten in het veld</w:t>
      </w:r>
      <w:r w:rsidR="007A3591" w:rsidRPr="00FA3660">
        <w:rPr>
          <w:rFonts w:ascii="Verdana Pro" w:hAnsi="Verdana Pro" w:cstheme="minorHAnsi"/>
          <w:sz w:val="24"/>
          <w:szCs w:val="24"/>
        </w:rPr>
        <w:t>.</w:t>
      </w:r>
      <w:r w:rsidR="004C27D1" w:rsidRPr="00FA3660">
        <w:rPr>
          <w:rFonts w:ascii="Verdana Pro" w:hAnsi="Verdana Pro" w:cstheme="minorHAnsi"/>
          <w:sz w:val="24"/>
          <w:szCs w:val="24"/>
        </w:rPr>
        <w:br/>
      </w: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2B5EF1" w:rsidRPr="00FA3660">
        <w:rPr>
          <w:rFonts w:ascii="Verdana Pro" w:hAnsi="Verdana Pro" w:cstheme="minorHAnsi"/>
          <w:sz w:val="24"/>
          <w:szCs w:val="24"/>
        </w:rPr>
        <w:t>O</w:t>
      </w:r>
      <w:r w:rsidR="004C27D1" w:rsidRPr="00FA3660">
        <w:rPr>
          <w:rFonts w:ascii="Verdana Pro" w:hAnsi="Verdana Pro" w:cstheme="minorHAnsi"/>
          <w:sz w:val="24"/>
          <w:szCs w:val="24"/>
        </w:rPr>
        <w:t>mg</w:t>
      </w:r>
      <w:r w:rsidR="002B5EF1" w:rsidRPr="00FA3660">
        <w:rPr>
          <w:rFonts w:ascii="Verdana Pro" w:hAnsi="Verdana Pro" w:cstheme="minorHAnsi"/>
          <w:sz w:val="24"/>
          <w:szCs w:val="24"/>
        </w:rPr>
        <w:t>aa</w:t>
      </w:r>
      <w:r w:rsidR="004C27D1" w:rsidRPr="00FA3660">
        <w:rPr>
          <w:rFonts w:ascii="Verdana Pro" w:hAnsi="Verdana Pro" w:cstheme="minorHAnsi"/>
          <w:sz w:val="24"/>
          <w:szCs w:val="24"/>
        </w:rPr>
        <w:t>n met weersinvloeden</w:t>
      </w:r>
      <w:r w:rsidR="002D08E2" w:rsidRPr="00FA3660">
        <w:rPr>
          <w:rFonts w:ascii="Verdana Pro" w:hAnsi="Verdana Pro" w:cstheme="minorHAnsi"/>
          <w:sz w:val="24"/>
          <w:szCs w:val="24"/>
        </w:rPr>
        <w:t xml:space="preserve">, </w:t>
      </w:r>
      <w:r w:rsidR="004C27D1" w:rsidRPr="00FA3660">
        <w:rPr>
          <w:rFonts w:ascii="Verdana Pro" w:hAnsi="Verdana Pro" w:cstheme="minorHAnsi"/>
          <w:sz w:val="24"/>
          <w:szCs w:val="24"/>
        </w:rPr>
        <w:t>praktische tips over insecten in het veld</w:t>
      </w:r>
      <w:r w:rsidR="007A3591" w:rsidRPr="00FA3660">
        <w:rPr>
          <w:rFonts w:ascii="Verdana Pro" w:hAnsi="Verdana Pro" w:cstheme="minorHAnsi"/>
          <w:sz w:val="24"/>
          <w:szCs w:val="24"/>
        </w:rPr>
        <w:t>.</w:t>
      </w:r>
      <w:r w:rsidR="004C27D1" w:rsidRPr="00FA3660">
        <w:rPr>
          <w:rFonts w:ascii="Verdana Pro" w:hAnsi="Verdana Pro" w:cstheme="minorHAnsi"/>
          <w:sz w:val="24"/>
          <w:szCs w:val="24"/>
        </w:rPr>
        <w:br/>
      </w: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2B5EF1" w:rsidRPr="00FA3660">
        <w:rPr>
          <w:rFonts w:ascii="Verdana Pro" w:hAnsi="Verdana Pro" w:cstheme="minorHAnsi"/>
          <w:sz w:val="24"/>
          <w:szCs w:val="24"/>
        </w:rPr>
        <w:t>W</w:t>
      </w:r>
      <w:r w:rsidR="004C27D1" w:rsidRPr="00FA3660">
        <w:rPr>
          <w:rFonts w:ascii="Verdana Pro" w:hAnsi="Verdana Pro" w:cstheme="minorHAnsi"/>
          <w:sz w:val="24"/>
          <w:szCs w:val="24"/>
        </w:rPr>
        <w:t>at je het beste mee kan nemen in je rugzak</w:t>
      </w:r>
      <w:r w:rsidR="002D08E2" w:rsidRPr="00FA3660">
        <w:rPr>
          <w:rFonts w:ascii="Verdana Pro" w:hAnsi="Verdana Pro" w:cstheme="minorHAnsi"/>
          <w:sz w:val="24"/>
          <w:szCs w:val="24"/>
        </w:rPr>
        <w:t xml:space="preserve">, </w:t>
      </w:r>
      <w:r w:rsidR="004C27D1" w:rsidRPr="00FA3660">
        <w:rPr>
          <w:rFonts w:ascii="Verdana Pro" w:hAnsi="Verdana Pro" w:cstheme="minorHAnsi"/>
          <w:sz w:val="24"/>
          <w:szCs w:val="24"/>
        </w:rPr>
        <w:t>materiaalonderhoud en</w:t>
      </w:r>
    </w:p>
    <w:p w14:paraId="174A4F80" w14:textId="0724BF7F" w:rsidR="00326886" w:rsidRPr="00FA3660" w:rsidRDefault="00326886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 w:rsidRPr="00FA3660">
        <w:rPr>
          <w:rFonts w:ascii="Verdana Pro" w:hAnsi="Verdana Pro" w:cstheme="minorHAnsi"/>
          <w:sz w:val="24"/>
          <w:szCs w:val="24"/>
        </w:rPr>
        <w:t xml:space="preserve">  Gebruik.   </w:t>
      </w:r>
    </w:p>
    <w:p w14:paraId="40762D71" w14:textId="29E2B901" w:rsidR="004C27D1" w:rsidRPr="00FA3660" w:rsidRDefault="00326886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2B5EF1" w:rsidRPr="00FA3660">
        <w:rPr>
          <w:rFonts w:ascii="Verdana Pro" w:hAnsi="Verdana Pro" w:cstheme="minorHAnsi"/>
          <w:sz w:val="24"/>
          <w:szCs w:val="24"/>
        </w:rPr>
        <w:t>S</w:t>
      </w:r>
      <w:r w:rsidR="004C27D1" w:rsidRPr="00FA3660">
        <w:rPr>
          <w:rFonts w:ascii="Verdana Pro" w:hAnsi="Verdana Pro" w:cstheme="minorHAnsi"/>
          <w:sz w:val="24"/>
          <w:szCs w:val="24"/>
        </w:rPr>
        <w:t xml:space="preserve">tringwalking, </w:t>
      </w:r>
      <w:r w:rsidRPr="00FA3660">
        <w:rPr>
          <w:rFonts w:ascii="Verdana Pro" w:hAnsi="Verdana Pro" w:cstheme="minorHAnsi"/>
          <w:sz w:val="24"/>
          <w:szCs w:val="24"/>
        </w:rPr>
        <w:t>F</w:t>
      </w:r>
      <w:r w:rsidR="004C27D1" w:rsidRPr="00FA3660">
        <w:rPr>
          <w:rFonts w:ascii="Verdana Pro" w:hAnsi="Verdana Pro" w:cstheme="minorHAnsi"/>
          <w:sz w:val="24"/>
          <w:szCs w:val="24"/>
        </w:rPr>
        <w:t xml:space="preserve">acewalking en </w:t>
      </w:r>
      <w:r w:rsidRPr="00FA3660">
        <w:rPr>
          <w:rFonts w:ascii="Verdana Pro" w:hAnsi="Verdana Pro" w:cstheme="minorHAnsi"/>
          <w:sz w:val="24"/>
          <w:szCs w:val="24"/>
        </w:rPr>
        <w:t>G</w:t>
      </w:r>
      <w:r w:rsidR="004C27D1" w:rsidRPr="00FA3660">
        <w:rPr>
          <w:rFonts w:ascii="Verdana Pro" w:hAnsi="Verdana Pro" w:cstheme="minorHAnsi"/>
          <w:sz w:val="24"/>
          <w:szCs w:val="24"/>
        </w:rPr>
        <w:t xml:space="preserve">apshooting </w:t>
      </w:r>
      <w:r w:rsidR="002D08E2" w:rsidRPr="00FA3660">
        <w:rPr>
          <w:rFonts w:ascii="Verdana Pro" w:hAnsi="Verdana Pro" w:cstheme="minorHAnsi"/>
          <w:sz w:val="24"/>
          <w:szCs w:val="24"/>
        </w:rPr>
        <w:t>(indien van toepassing)</w:t>
      </w:r>
      <w:r w:rsidR="007A3591" w:rsidRPr="00FA3660">
        <w:rPr>
          <w:rFonts w:ascii="Verdana Pro" w:hAnsi="Verdana Pro" w:cstheme="minorHAnsi"/>
          <w:sz w:val="24"/>
          <w:szCs w:val="24"/>
        </w:rPr>
        <w:t>.</w:t>
      </w:r>
    </w:p>
    <w:p w14:paraId="10BA2D95" w14:textId="32B16F3B" w:rsidR="004C27D1" w:rsidRPr="00FA3660" w:rsidRDefault="00326886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 w:rsidRPr="00FA3660">
        <w:rPr>
          <w:rFonts w:ascii="Verdana Pro" w:hAnsi="Verdana Pro" w:cstheme="minorHAnsi"/>
          <w:sz w:val="24"/>
          <w:szCs w:val="24"/>
        </w:rPr>
        <w:t xml:space="preserve">. </w:t>
      </w:r>
      <w:r w:rsidR="002B5EF1" w:rsidRPr="00FA3660">
        <w:rPr>
          <w:rFonts w:ascii="Verdana Pro" w:hAnsi="Verdana Pro" w:cstheme="minorHAnsi"/>
          <w:sz w:val="24"/>
          <w:szCs w:val="24"/>
        </w:rPr>
        <w:t>U</w:t>
      </w:r>
      <w:r w:rsidR="004C27D1" w:rsidRPr="00FA3660">
        <w:rPr>
          <w:rFonts w:ascii="Verdana Pro" w:hAnsi="Verdana Pro" w:cstheme="minorHAnsi"/>
          <w:sz w:val="24"/>
          <w:szCs w:val="24"/>
        </w:rPr>
        <w:t>itleg over Archers Advantage, het registreren van je vizierstanden</w:t>
      </w:r>
      <w:r w:rsidR="007A3591" w:rsidRPr="00FA3660">
        <w:rPr>
          <w:rFonts w:ascii="Verdana Pro" w:hAnsi="Verdana Pro" w:cstheme="minorHAnsi"/>
          <w:sz w:val="24"/>
          <w:szCs w:val="24"/>
        </w:rPr>
        <w:t>.</w:t>
      </w:r>
    </w:p>
    <w:p w14:paraId="44B82151" w14:textId="77777777" w:rsidR="002B5EF1" w:rsidRPr="00FA3660" w:rsidRDefault="002B5EF1" w:rsidP="004C27D1">
      <w:pPr>
        <w:pStyle w:val="Geenafstand"/>
        <w:rPr>
          <w:rFonts w:ascii="Verdana Pro" w:hAnsi="Verdana Pro"/>
          <w:sz w:val="24"/>
          <w:szCs w:val="24"/>
        </w:rPr>
      </w:pPr>
    </w:p>
    <w:p w14:paraId="530303D5" w14:textId="196B4EBB" w:rsidR="004C27D1" w:rsidRPr="00FA3660" w:rsidRDefault="004C27D1" w:rsidP="004C27D1">
      <w:pPr>
        <w:pStyle w:val="Geenafstand"/>
        <w:rPr>
          <w:rFonts w:ascii="Verdana Pro" w:hAnsi="Verdana Pro"/>
          <w:sz w:val="24"/>
          <w:szCs w:val="24"/>
        </w:rPr>
      </w:pPr>
      <w:r w:rsidRPr="00FA3660">
        <w:rPr>
          <w:rFonts w:ascii="Verdana Pro" w:hAnsi="Verdana Pro"/>
          <w:sz w:val="24"/>
          <w:szCs w:val="24"/>
        </w:rPr>
        <w:t>Breng in ieder geval je boog mee want je gaat uiteraard zelf schieten!</w:t>
      </w:r>
    </w:p>
    <w:p w14:paraId="50D7992C" w14:textId="77777777" w:rsidR="00415B87" w:rsidRPr="00FA3660" w:rsidRDefault="00415B87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3A662F80" w14:textId="7C8B2DE5" w:rsidR="002D08E2" w:rsidRPr="00FA3660" w:rsidRDefault="00D63277" w:rsidP="00BD79A4">
      <w:pPr>
        <w:pStyle w:val="Geenafstand"/>
        <w:rPr>
          <w:rFonts w:ascii="Verdana Pro" w:hAnsi="Verdana Pro"/>
          <w:b/>
          <w:bCs/>
          <w:sz w:val="24"/>
          <w:szCs w:val="24"/>
        </w:rPr>
      </w:pPr>
      <w:r w:rsidRPr="00FA3660">
        <w:rPr>
          <w:rFonts w:ascii="Verdana Pro" w:hAnsi="Verdana Pro"/>
          <w:b/>
          <w:bCs/>
          <w:sz w:val="24"/>
          <w:szCs w:val="24"/>
        </w:rPr>
        <w:t xml:space="preserve">Meld je aan via </w:t>
      </w:r>
      <w:hyperlink r:id="rId8" w:history="1">
        <w:r w:rsidR="00135339" w:rsidRPr="00FA3660">
          <w:rPr>
            <w:rStyle w:val="Hyperlink"/>
            <w:rFonts w:ascii="Verdana Pro" w:hAnsi="Verdana Pro"/>
            <w:b/>
            <w:bCs/>
            <w:sz w:val="24"/>
            <w:szCs w:val="24"/>
          </w:rPr>
          <w:t>mary@archeryservicecenter.nl</w:t>
        </w:r>
      </w:hyperlink>
      <w:r w:rsidR="00135339" w:rsidRPr="00FA3660">
        <w:rPr>
          <w:rFonts w:ascii="Verdana Pro" w:hAnsi="Verdana Pro"/>
          <w:b/>
          <w:bCs/>
          <w:sz w:val="24"/>
          <w:szCs w:val="24"/>
        </w:rPr>
        <w:t xml:space="preserve"> voor 29 mei</w:t>
      </w:r>
      <w:r w:rsidR="007A3591" w:rsidRPr="00FA3660">
        <w:rPr>
          <w:rFonts w:ascii="Verdana Pro" w:hAnsi="Verdana Pro"/>
          <w:b/>
          <w:bCs/>
          <w:sz w:val="24"/>
          <w:szCs w:val="24"/>
        </w:rPr>
        <w:t>!</w:t>
      </w:r>
    </w:p>
    <w:p w14:paraId="3147283E" w14:textId="77777777" w:rsidR="00FA3660" w:rsidRDefault="00FA3660" w:rsidP="00BD79A4">
      <w:pPr>
        <w:pStyle w:val="Geenafstand"/>
        <w:rPr>
          <w:rFonts w:ascii="Verdana Pro" w:hAnsi="Verdana Pro"/>
          <w:i/>
          <w:iCs/>
          <w:sz w:val="20"/>
          <w:szCs w:val="20"/>
        </w:rPr>
      </w:pPr>
    </w:p>
    <w:p w14:paraId="4CFE1C4B" w14:textId="77777777" w:rsidR="00FA3660" w:rsidRDefault="00FA3660" w:rsidP="00BD79A4">
      <w:pPr>
        <w:pStyle w:val="Geenafstand"/>
        <w:rPr>
          <w:rFonts w:ascii="Verdana Pro" w:hAnsi="Verdana Pro"/>
          <w:i/>
          <w:iCs/>
          <w:sz w:val="20"/>
          <w:szCs w:val="20"/>
        </w:rPr>
      </w:pPr>
    </w:p>
    <w:p w14:paraId="478A8253" w14:textId="738F7335" w:rsidR="00CB7148" w:rsidRPr="00263AD8" w:rsidRDefault="002D08E2" w:rsidP="00BD79A4">
      <w:pPr>
        <w:pStyle w:val="Geenafstand"/>
        <w:rPr>
          <w:rFonts w:ascii="Verdana Pro" w:hAnsi="Verdana Pro"/>
          <w:i/>
          <w:iCs/>
          <w:sz w:val="20"/>
          <w:szCs w:val="20"/>
        </w:rPr>
      </w:pPr>
      <w:r w:rsidRPr="00263AD8">
        <w:rPr>
          <w:rFonts w:ascii="Verdana Pro" w:hAnsi="Verdana Pro"/>
          <w:i/>
          <w:iCs/>
          <w:sz w:val="20"/>
          <w:szCs w:val="20"/>
        </w:rPr>
        <w:t>Onze winkel is op zaterdag geopend tot 16.00 uur</w:t>
      </w:r>
      <w:r w:rsidRPr="00263AD8">
        <w:rPr>
          <w:rFonts w:ascii="Verdana Pro" w:hAnsi="Verdana Pro"/>
          <w:i/>
          <w:iCs/>
          <w:sz w:val="20"/>
          <w:szCs w:val="20"/>
        </w:rPr>
        <w:br/>
        <w:t>Voor kleine spullen zoals tab, wax etc hoef je geen afspraak te maken.</w:t>
      </w:r>
    </w:p>
    <w:p w14:paraId="61A72837" w14:textId="3ACE0B88" w:rsidR="00135339" w:rsidRPr="00263AD8" w:rsidRDefault="002D08E2" w:rsidP="00BD79A4">
      <w:pPr>
        <w:pStyle w:val="Geenafstand"/>
        <w:rPr>
          <w:rFonts w:ascii="Verdana Pro" w:hAnsi="Verdana Pro"/>
          <w:i/>
          <w:iCs/>
          <w:sz w:val="20"/>
          <w:szCs w:val="20"/>
        </w:rPr>
      </w:pPr>
      <w:r w:rsidRPr="00263AD8">
        <w:rPr>
          <w:rFonts w:ascii="Verdana Pro" w:hAnsi="Verdana Pro"/>
          <w:i/>
          <w:iCs/>
          <w:sz w:val="20"/>
          <w:szCs w:val="20"/>
        </w:rPr>
        <w:t>Voor advies/aankoop/reparatie en testen wel, neem dan contact met ons op</w:t>
      </w:r>
      <w:r w:rsidR="00135339" w:rsidRPr="00263AD8">
        <w:rPr>
          <w:rFonts w:ascii="Verdana Pro" w:hAnsi="Verdana Pro"/>
          <w:i/>
          <w:iCs/>
          <w:sz w:val="20"/>
          <w:szCs w:val="20"/>
        </w:rPr>
        <w:t>.</w:t>
      </w:r>
      <w:r w:rsidR="00135339" w:rsidRPr="00263AD8">
        <w:rPr>
          <w:rFonts w:ascii="Verdana Pro" w:hAnsi="Verdana Pro"/>
          <w:i/>
          <w:iCs/>
          <w:sz w:val="20"/>
          <w:szCs w:val="20"/>
        </w:rPr>
        <w:br/>
        <w:t>Op zondag kan er geen winkelafspraak gemaakt worden</w:t>
      </w:r>
      <w:r w:rsidR="007A3591" w:rsidRPr="00263AD8">
        <w:rPr>
          <w:rFonts w:ascii="Verdana Pro" w:hAnsi="Verdana Pro"/>
          <w:i/>
          <w:iCs/>
          <w:sz w:val="20"/>
          <w:szCs w:val="20"/>
        </w:rPr>
        <w:t>.</w:t>
      </w:r>
    </w:p>
    <w:sectPr w:rsidR="00135339" w:rsidRPr="00263AD8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0007E" w14:textId="77777777" w:rsidR="001F1D3E" w:rsidRDefault="001F1D3E" w:rsidP="00D12042">
      <w:r>
        <w:separator/>
      </w:r>
    </w:p>
  </w:endnote>
  <w:endnote w:type="continuationSeparator" w:id="0">
    <w:p w14:paraId="21A99471" w14:textId="77777777" w:rsidR="001F1D3E" w:rsidRDefault="001F1D3E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r w:rsidR="00924BBF">
      <w:fldChar w:fldCharType="begin"/>
    </w:r>
    <w:r w:rsidR="00924BBF" w:rsidRPr="00FA3660">
      <w:rPr>
        <w:lang w:val="en-GB"/>
      </w:rPr>
      <w:instrText>HYPERLINK "mailto:info@archeryservicecenter.nl"</w:instrText>
    </w:r>
    <w:r w:rsidR="00924BBF">
      <w:fldChar w:fldCharType="separate"/>
    </w:r>
    <w:r w:rsidR="00924BBF" w:rsidRPr="00C76792">
      <w:rPr>
        <w:rFonts w:ascii="Verdana" w:hAnsi="Verdana"/>
        <w:sz w:val="16"/>
        <w:szCs w:val="16"/>
        <w:lang w:val="en-US"/>
      </w:rPr>
      <w:t>info@archeryservicecenter.nl</w:t>
    </w:r>
    <w:r w:rsidR="00924BBF">
      <w:fldChar w:fldCharType="end"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86CD1" w14:textId="77777777" w:rsidR="001F1D3E" w:rsidRDefault="001F1D3E" w:rsidP="00D12042">
      <w:r>
        <w:separator/>
      </w:r>
    </w:p>
  </w:footnote>
  <w:footnote w:type="continuationSeparator" w:id="0">
    <w:p w14:paraId="62F34A15" w14:textId="77777777" w:rsidR="001F1D3E" w:rsidRDefault="001F1D3E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26BBA873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726F02CC" w:rsidR="00D12042" w:rsidRDefault="002D08E2" w:rsidP="00947397">
    <w:pPr>
      <w:pStyle w:val="Koptekst"/>
      <w:tabs>
        <w:tab w:val="clear" w:pos="4536"/>
        <w:tab w:val="clear" w:pos="9072"/>
        <w:tab w:val="left" w:pos="4299"/>
        <w:tab w:val="left" w:pos="7965"/>
      </w:tabs>
    </w:pPr>
    <w:r>
      <w:tab/>
    </w:r>
    <w:r w:rsidR="00947397">
      <w:tab/>
    </w:r>
  </w:p>
  <w:p w14:paraId="33043722" w14:textId="76A2B3EF" w:rsidR="00A419FE" w:rsidRDefault="00A419FE" w:rsidP="00947397">
    <w:pPr>
      <w:pStyle w:val="Koptekst"/>
      <w:jc w:val="center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4E6F15"/>
    <w:multiLevelType w:val="hybridMultilevel"/>
    <w:tmpl w:val="30569AE6"/>
    <w:lvl w:ilvl="0" w:tplc="445CD230">
      <w:numFmt w:val="bullet"/>
      <w:lvlText w:val="-"/>
      <w:lvlJc w:val="left"/>
      <w:pPr>
        <w:ind w:left="720" w:hanging="360"/>
      </w:pPr>
      <w:rPr>
        <w:rFonts w:ascii="Verdana Pro" w:eastAsiaTheme="minorHAnsi" w:hAnsi="Verdana Pro" w:cstheme="minorHAns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17535">
    <w:abstractNumId w:val="1"/>
  </w:num>
  <w:num w:numId="2" w16cid:durableId="1215390995">
    <w:abstractNumId w:val="19"/>
  </w:num>
  <w:num w:numId="3" w16cid:durableId="1611812072">
    <w:abstractNumId w:val="11"/>
  </w:num>
  <w:num w:numId="4" w16cid:durableId="544948230">
    <w:abstractNumId w:val="16"/>
  </w:num>
  <w:num w:numId="5" w16cid:durableId="993144940">
    <w:abstractNumId w:val="4"/>
  </w:num>
  <w:num w:numId="6" w16cid:durableId="1855996049">
    <w:abstractNumId w:val="5"/>
  </w:num>
  <w:num w:numId="7" w16cid:durableId="1079328445">
    <w:abstractNumId w:val="9"/>
  </w:num>
  <w:num w:numId="8" w16cid:durableId="1952399618">
    <w:abstractNumId w:val="0"/>
  </w:num>
  <w:num w:numId="9" w16cid:durableId="1764689440">
    <w:abstractNumId w:val="6"/>
  </w:num>
  <w:num w:numId="10" w16cid:durableId="584531563">
    <w:abstractNumId w:val="13"/>
  </w:num>
  <w:num w:numId="11" w16cid:durableId="1701592773">
    <w:abstractNumId w:val="10"/>
  </w:num>
  <w:num w:numId="12" w16cid:durableId="1303196086">
    <w:abstractNumId w:val="14"/>
  </w:num>
  <w:num w:numId="13" w16cid:durableId="159082129">
    <w:abstractNumId w:val="20"/>
  </w:num>
  <w:num w:numId="14" w16cid:durableId="1110273370">
    <w:abstractNumId w:val="18"/>
  </w:num>
  <w:num w:numId="15" w16cid:durableId="1265456263">
    <w:abstractNumId w:val="21"/>
  </w:num>
  <w:num w:numId="16" w16cid:durableId="2018456013">
    <w:abstractNumId w:val="15"/>
  </w:num>
  <w:num w:numId="17" w16cid:durableId="642738536">
    <w:abstractNumId w:val="8"/>
  </w:num>
  <w:num w:numId="18" w16cid:durableId="422068466">
    <w:abstractNumId w:val="3"/>
  </w:num>
  <w:num w:numId="19" w16cid:durableId="406148633">
    <w:abstractNumId w:val="17"/>
  </w:num>
  <w:num w:numId="20" w16cid:durableId="1149976340">
    <w:abstractNumId w:val="2"/>
  </w:num>
  <w:num w:numId="21" w16cid:durableId="356389747">
    <w:abstractNumId w:val="12"/>
  </w:num>
  <w:num w:numId="22" w16cid:durableId="698894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36501"/>
    <w:rsid w:val="00047F77"/>
    <w:rsid w:val="000776D8"/>
    <w:rsid w:val="00091EE7"/>
    <w:rsid w:val="000A4483"/>
    <w:rsid w:val="0011185D"/>
    <w:rsid w:val="001318B5"/>
    <w:rsid w:val="00132B63"/>
    <w:rsid w:val="00135339"/>
    <w:rsid w:val="00137937"/>
    <w:rsid w:val="00145053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1F1D3E"/>
    <w:rsid w:val="00205AE0"/>
    <w:rsid w:val="002070D6"/>
    <w:rsid w:val="00231001"/>
    <w:rsid w:val="00234485"/>
    <w:rsid w:val="00235EBA"/>
    <w:rsid w:val="00255E6D"/>
    <w:rsid w:val="00261B6D"/>
    <w:rsid w:val="002637BE"/>
    <w:rsid w:val="00263AD8"/>
    <w:rsid w:val="00287ECF"/>
    <w:rsid w:val="002B48FE"/>
    <w:rsid w:val="002B5EF1"/>
    <w:rsid w:val="002C38AB"/>
    <w:rsid w:val="002C6E3C"/>
    <w:rsid w:val="002D08E2"/>
    <w:rsid w:val="002D2556"/>
    <w:rsid w:val="002D3727"/>
    <w:rsid w:val="002E3F6A"/>
    <w:rsid w:val="002F33E2"/>
    <w:rsid w:val="003212C7"/>
    <w:rsid w:val="00326886"/>
    <w:rsid w:val="00347344"/>
    <w:rsid w:val="00351521"/>
    <w:rsid w:val="00383330"/>
    <w:rsid w:val="00383839"/>
    <w:rsid w:val="00384978"/>
    <w:rsid w:val="00384E41"/>
    <w:rsid w:val="003874A9"/>
    <w:rsid w:val="00397339"/>
    <w:rsid w:val="003B3B6C"/>
    <w:rsid w:val="003B7258"/>
    <w:rsid w:val="00413FF5"/>
    <w:rsid w:val="00415B87"/>
    <w:rsid w:val="004619F5"/>
    <w:rsid w:val="0046262E"/>
    <w:rsid w:val="00470B29"/>
    <w:rsid w:val="00476920"/>
    <w:rsid w:val="00491F93"/>
    <w:rsid w:val="004A0DDF"/>
    <w:rsid w:val="004A5282"/>
    <w:rsid w:val="004C27D1"/>
    <w:rsid w:val="004D7A21"/>
    <w:rsid w:val="004F45A4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5F1832"/>
    <w:rsid w:val="00601A2C"/>
    <w:rsid w:val="006522D2"/>
    <w:rsid w:val="00663E73"/>
    <w:rsid w:val="00671030"/>
    <w:rsid w:val="0067793D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6BEB"/>
    <w:rsid w:val="00757D1D"/>
    <w:rsid w:val="00776605"/>
    <w:rsid w:val="007A3591"/>
    <w:rsid w:val="007B68C1"/>
    <w:rsid w:val="007D64EB"/>
    <w:rsid w:val="007E3943"/>
    <w:rsid w:val="007F15F6"/>
    <w:rsid w:val="00800115"/>
    <w:rsid w:val="008035D2"/>
    <w:rsid w:val="00811507"/>
    <w:rsid w:val="00860706"/>
    <w:rsid w:val="0086324D"/>
    <w:rsid w:val="008746EF"/>
    <w:rsid w:val="00884701"/>
    <w:rsid w:val="008E7A8E"/>
    <w:rsid w:val="008F00B1"/>
    <w:rsid w:val="00900DFB"/>
    <w:rsid w:val="0091385D"/>
    <w:rsid w:val="00924BBF"/>
    <w:rsid w:val="00947397"/>
    <w:rsid w:val="009622BB"/>
    <w:rsid w:val="009A6862"/>
    <w:rsid w:val="009C7162"/>
    <w:rsid w:val="009C74FA"/>
    <w:rsid w:val="009D5C48"/>
    <w:rsid w:val="00A17CB5"/>
    <w:rsid w:val="00A22325"/>
    <w:rsid w:val="00A27043"/>
    <w:rsid w:val="00A419FE"/>
    <w:rsid w:val="00A45D6A"/>
    <w:rsid w:val="00A64773"/>
    <w:rsid w:val="00AD20C2"/>
    <w:rsid w:val="00AD287B"/>
    <w:rsid w:val="00AD539A"/>
    <w:rsid w:val="00B161F0"/>
    <w:rsid w:val="00B461DB"/>
    <w:rsid w:val="00B75411"/>
    <w:rsid w:val="00B863FA"/>
    <w:rsid w:val="00B91A58"/>
    <w:rsid w:val="00BA6514"/>
    <w:rsid w:val="00BD19AE"/>
    <w:rsid w:val="00BD79A4"/>
    <w:rsid w:val="00BE1B1A"/>
    <w:rsid w:val="00BF3615"/>
    <w:rsid w:val="00BF49B2"/>
    <w:rsid w:val="00C27686"/>
    <w:rsid w:val="00C313EC"/>
    <w:rsid w:val="00C44504"/>
    <w:rsid w:val="00C456E9"/>
    <w:rsid w:val="00C51C78"/>
    <w:rsid w:val="00C52485"/>
    <w:rsid w:val="00C53A69"/>
    <w:rsid w:val="00C6481E"/>
    <w:rsid w:val="00C76792"/>
    <w:rsid w:val="00C76A5E"/>
    <w:rsid w:val="00C8462A"/>
    <w:rsid w:val="00CB47C8"/>
    <w:rsid w:val="00CB7148"/>
    <w:rsid w:val="00CB7E80"/>
    <w:rsid w:val="00CC79D1"/>
    <w:rsid w:val="00D12042"/>
    <w:rsid w:val="00D21187"/>
    <w:rsid w:val="00D3036D"/>
    <w:rsid w:val="00D33747"/>
    <w:rsid w:val="00D47440"/>
    <w:rsid w:val="00D61DEC"/>
    <w:rsid w:val="00D63277"/>
    <w:rsid w:val="00D9370A"/>
    <w:rsid w:val="00DA5AA4"/>
    <w:rsid w:val="00DD227D"/>
    <w:rsid w:val="00E1348A"/>
    <w:rsid w:val="00E241AC"/>
    <w:rsid w:val="00E321E0"/>
    <w:rsid w:val="00E4033E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3911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A3660"/>
    <w:rsid w:val="00FA5CB4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2C091E4C-9675-4DFD-9B12-713186F8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paragraph" w:customStyle="1" w:styleId="yiv4297917192msonormal">
    <w:name w:val="yiv4297917192msonormal"/>
    <w:basedOn w:val="Standaard"/>
    <w:rsid w:val="002070D6"/>
    <w:pPr>
      <w:spacing w:before="100" w:beforeAutospacing="1" w:after="100" w:afterAutospacing="1"/>
    </w:pPr>
    <w:rPr>
      <w:rFonts w:ascii="Calibri" w:hAnsi="Calibri" w:cs="Calibri"/>
      <w:sz w:val="22"/>
      <w:szCs w:val="22"/>
      <w:lang w:eastAsia="nl-NL"/>
    </w:rPr>
  </w:style>
  <w:style w:type="character" w:customStyle="1" w:styleId="spelle">
    <w:name w:val="spelle"/>
    <w:basedOn w:val="Standaardalinea-lettertype"/>
    <w:rsid w:val="002070D6"/>
  </w:style>
  <w:style w:type="character" w:styleId="Onopgelostemelding">
    <w:name w:val="Unresolved Mention"/>
    <w:basedOn w:val="Standaardalinea-lettertype"/>
    <w:uiPriority w:val="99"/>
    <w:semiHidden/>
    <w:unhideWhenUsed/>
    <w:rsid w:val="00135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0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m Vullings</dc:creator>
  <cp:lastModifiedBy>ASC Horst</cp:lastModifiedBy>
  <cp:revision>3</cp:revision>
  <cp:lastPrinted>2026-04-26T08:35:00Z</cp:lastPrinted>
  <dcterms:created xsi:type="dcterms:W3CDTF">2026-05-09T07:11:00Z</dcterms:created>
  <dcterms:modified xsi:type="dcterms:W3CDTF">2026-05-09T07:17:00Z</dcterms:modified>
</cp:coreProperties>
</file>